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22442D" w:rsidR="006B2FEF" w:rsidP="6C8420DB" w:rsidRDefault="006B2FEF" w14:paraId="2B435F78" w14:textId="04288A10" w14:noSpellErr="1">
      <w:pPr>
        <w:jc w:val="center"/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b w:val="1"/>
          <w:bCs w:val="1"/>
          <w:color w:val="000000" w:themeColor="text1" w:themeTint="FF" w:themeShade="FF"/>
          <w:sz w:val="28"/>
          <w:szCs w:val="28"/>
        </w:rPr>
      </w:pP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  <w:sz w:val="28"/>
          <w:szCs w:val="28"/>
        </w:rPr>
        <w:t>Project Plan</w:t>
      </w:r>
    </w:p>
    <w:p w:rsidRPr="007A426D" w:rsidR="006B2FEF" w:rsidP="6C8420DB" w:rsidRDefault="006B2FEF" w14:paraId="22453F69" w14:textId="424ABBD1" w14:noSpellErr="1">
      <w:pPr>
        <w:jc w:val="center"/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b w:val="1"/>
          <w:bCs w:val="1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  <w:sz w:val="22"/>
          <w:szCs w:val="22"/>
        </w:rPr>
        <w:t>Machine Learning</w:t>
      </w:r>
    </w:p>
    <w:p w:rsidRPr="007A426D" w:rsidR="006B2FEF" w:rsidP="6C8420DB" w:rsidRDefault="006B2FEF" w14:paraId="48140ABB" w14:textId="116517B9" w14:noSpellErr="1">
      <w:pPr>
        <w:jc w:val="center"/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b w:val="1"/>
          <w:bCs w:val="1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  <w:sz w:val="22"/>
          <w:szCs w:val="22"/>
        </w:rPr>
        <w:t>SEIS 763</w:t>
      </w:r>
    </w:p>
    <w:p w:rsidRPr="007A426D" w:rsidR="006B2FEF" w:rsidP="006B2FEF" w:rsidRDefault="006B2FEF" w14:paraId="789BA04D" w14:textId="05619C04">
      <w:pPr>
        <w:jc w:val="center"/>
        <w:rPr>
          <w:rFonts w:eastAsia="Times New Roman" w:cstheme="minorHAnsi"/>
          <w:b/>
          <w:color w:val="000000"/>
          <w:sz w:val="22"/>
          <w:szCs w:val="20"/>
        </w:rPr>
      </w:pPr>
    </w:p>
    <w:p w:rsidRPr="007A426D" w:rsidR="006B2FEF" w:rsidP="6C8420DB" w:rsidRDefault="006B2FEF" w14:paraId="0CAB0A9E" w14:textId="2A1FE53E" w14:noSpellErr="1">
      <w:pPr>
        <w:jc w:val="center"/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Dane Aadland</w:t>
      </w:r>
    </w:p>
    <w:p w:rsidRPr="007A426D" w:rsidR="006B2FEF" w:rsidP="6C8420DB" w:rsidRDefault="006B2FEF" w14:paraId="1CE5748F" w14:textId="33F4CD4A">
      <w:pPr>
        <w:jc w:val="center"/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Jerome </w:t>
      </w:r>
      <w:proofErr w:type="spellStart"/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Duepner</w:t>
      </w:r>
      <w:proofErr w:type="spellEnd"/>
    </w:p>
    <w:p w:rsidRPr="007A426D" w:rsidR="006B2FEF" w:rsidP="6C8420DB" w:rsidRDefault="006B2FEF" w14:paraId="27BA83D6" w14:textId="2372704F" w14:noSpellErr="1">
      <w:pPr>
        <w:jc w:val="center"/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Robert Krall</w:t>
      </w:r>
    </w:p>
    <w:p w:rsidRPr="007A426D" w:rsidR="006B2FEF" w:rsidP="6C8420DB" w:rsidRDefault="006B2FEF" w14:paraId="784B5838" w14:textId="7200C04E" w14:noSpellErr="1">
      <w:pPr>
        <w:jc w:val="center"/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Sander Quint</w:t>
      </w:r>
    </w:p>
    <w:p w:rsidRPr="007A426D" w:rsidR="006B2FEF" w:rsidP="6C8420DB" w:rsidRDefault="006B2FEF" w14:paraId="59B1AEBF" w14:textId="3510587F" w14:noSpellErr="1">
      <w:pPr>
        <w:jc w:val="center"/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b w:val="1"/>
          <w:bCs w:val="1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Ken Tamura</w:t>
      </w:r>
    </w:p>
    <w:p w:rsidR="004A0B98" w:rsidP="008A6572" w:rsidRDefault="004A0B98" w14:paraId="360BA666" w14:textId="5C5617B9">
      <w:pPr>
        <w:rPr>
          <w:rFonts w:eastAsia="Times New Roman" w:cstheme="minorHAnsi"/>
          <w:b/>
          <w:color w:val="000000"/>
          <w:szCs w:val="20"/>
        </w:rPr>
      </w:pPr>
    </w:p>
    <w:p w:rsidRPr="0022442D" w:rsidR="008A6572" w:rsidP="6C8420DB" w:rsidRDefault="008A6572" w14:paraId="5981E699" w14:textId="395CBEAC" w14:noSpellErr="1">
      <w:pPr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b w:val="1"/>
          <w:bCs w:val="1"/>
          <w:color w:val="000000" w:themeColor="text1" w:themeTint="FF" w:themeShade="FF"/>
        </w:rPr>
      </w:pP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</w:rPr>
        <w:t>Data Source Description</w:t>
      </w:r>
    </w:p>
    <w:p w:rsidRPr="007A426D" w:rsidR="008A6572" w:rsidP="6C8420DB" w:rsidRDefault="008A6572" w14:paraId="67785618" w14:textId="46E2D2DF" w14:noSpellErr="1">
      <w:pPr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The data was obtained from the University of St. Thomas' student information system (Banner). The data contains </w:t>
      </w: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a variety of</w:t>
      </w: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information about GPS students, such as enrollment, demographic, and academic success. The data has been de-identified in order to maintain FERPA guidelines.</w:t>
      </w:r>
    </w:p>
    <w:p w:rsidRPr="007A426D" w:rsidR="008A6572" w:rsidP="008A6572" w:rsidRDefault="008A6572" w14:paraId="0E8BC0BF" w14:textId="77777777">
      <w:pPr>
        <w:rPr>
          <w:rFonts w:eastAsia="Times New Roman" w:cstheme="minorHAnsi"/>
          <w:color w:val="000000"/>
          <w:sz w:val="22"/>
          <w:szCs w:val="20"/>
        </w:rPr>
      </w:pPr>
    </w:p>
    <w:p w:rsidRPr="0022442D" w:rsidR="008A6572" w:rsidP="6C8420DB" w:rsidRDefault="008A6572" w14:paraId="226E13B0" w14:textId="77777777" w14:noSpellErr="1">
      <w:pPr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b w:val="1"/>
          <w:bCs w:val="1"/>
          <w:color w:val="000000" w:themeColor="text1" w:themeTint="FF" w:themeShade="FF"/>
        </w:rPr>
      </w:pP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</w:rPr>
        <w:t>Number of Records</w:t>
      </w:r>
    </w:p>
    <w:p w:rsidRPr="007A426D" w:rsidR="008A6572" w:rsidP="6C8420DB" w:rsidRDefault="008A6572" w14:paraId="73F61888" w14:textId="77777777" w14:noSpellErr="1">
      <w:pPr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Our data contains 933 records.</w:t>
      </w:r>
    </w:p>
    <w:p w:rsidRPr="007A426D" w:rsidR="008A6572" w:rsidP="008A6572" w:rsidRDefault="008A6572" w14:paraId="43181231" w14:textId="77777777">
      <w:pPr>
        <w:rPr>
          <w:rFonts w:eastAsia="Times New Roman" w:cstheme="minorHAnsi"/>
          <w:b/>
          <w:color w:val="000000"/>
          <w:sz w:val="22"/>
          <w:szCs w:val="20"/>
        </w:rPr>
      </w:pPr>
    </w:p>
    <w:p w:rsidRPr="0022442D" w:rsidR="008A6572" w:rsidP="6C8420DB" w:rsidRDefault="008A6572" w14:paraId="0D7EB426" w14:textId="77777777" w14:noSpellErr="1">
      <w:pPr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b w:val="1"/>
          <w:bCs w:val="1"/>
          <w:color w:val="000000" w:themeColor="text1" w:themeTint="FF" w:themeShade="FF"/>
        </w:rPr>
      </w:pP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</w:rPr>
        <w:t>Number of Attributes</w:t>
      </w:r>
    </w:p>
    <w:p w:rsidRPr="007A426D" w:rsidR="008A6572" w:rsidP="6C8420DB" w:rsidRDefault="008A6572" w14:paraId="50D1E12F" w14:textId="77777777" w14:noSpellErr="1">
      <w:pPr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Our data has 30 attributes.</w:t>
      </w:r>
    </w:p>
    <w:p w:rsidRPr="007A426D" w:rsidR="008A6572" w:rsidP="008A6572" w:rsidRDefault="008A6572" w14:paraId="1EB89793" w14:textId="77777777">
      <w:pPr>
        <w:rPr>
          <w:rFonts w:eastAsia="Times New Roman" w:cstheme="minorHAnsi"/>
          <w:color w:val="000000"/>
          <w:sz w:val="22"/>
          <w:szCs w:val="20"/>
        </w:rPr>
      </w:pPr>
    </w:p>
    <w:p w:rsidRPr="0022442D" w:rsidR="0034131B" w:rsidP="6C8420DB" w:rsidRDefault="008A6572" w14:paraId="31F65AB1" w14:textId="7988E9D6" w14:noSpellErr="1">
      <w:pPr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b w:val="1"/>
          <w:bCs w:val="1"/>
          <w:color w:val="000000" w:themeColor="text1" w:themeTint="FF" w:themeShade="FF"/>
        </w:rPr>
      </w:pP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</w:rPr>
        <w:t>Attribute Description</w:t>
      </w: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</w:rPr>
        <w:t>s</w:t>
      </w:r>
    </w:p>
    <w:tbl>
      <w:tblPr>
        <w:tblW w:w="0" w:type="auto"/>
        <w:tblInd w:w="-492" w:type="dxa"/>
        <w:tblBorders>
          <w:top w:val="single" w:color="auto" w:sz="4"/>
          <w:left w:val="single" w:color="auto" w:sz="4"/>
          <w:bottom w:val="single" w:color="auto" w:sz="4"/>
          <w:right w:val="single" w:color="auto" w:sz="4"/>
          <w:insideH w:val="single" w:color="auto" w:sz="4"/>
          <w:insideV w:val="single" w:color="auto" w:sz="4"/>
        </w:tblBorders>
        <w:tblLook w:val="0000" w:firstRow="0" w:lastRow="0" w:firstColumn="0" w:lastColumn="0" w:noHBand="0" w:noVBand="0"/>
      </w:tblPr>
      <w:tblGrid>
        <w:gridCol w:w="2790"/>
        <w:gridCol w:w="1260"/>
        <w:gridCol w:w="6300"/>
      </w:tblGrid>
      <w:tr w:rsidR="6C8420DB" w:rsidTr="6C8420DB" w14:paraId="48216F20">
        <w:tc>
          <w:tcPr>
            <w:tcW w:w="2790" w:type="dxa"/>
            <w:shd w:val="clear" w:color="auto" w:fill="BFBFBF" w:themeFill="background1" w:themeFillShade="BF"/>
            <w:tcMar/>
          </w:tcPr>
          <w:p w:rsidR="6C8420DB" w:rsidP="6C8420DB" w:rsidRDefault="6C8420DB" w14:noSpellErr="1" w14:paraId="2D6C403F">
            <w:pPr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Variable Name</w:t>
            </w:r>
          </w:p>
        </w:tc>
        <w:tc>
          <w:tcPr>
            <w:tcW w:w="1260" w:type="dxa"/>
            <w:shd w:val="clear" w:color="auto" w:fill="BFBFBF" w:themeFill="background1" w:themeFillShade="BF"/>
            <w:tcMar/>
          </w:tcPr>
          <w:p w:rsidR="6C8420DB" w:rsidP="6C8420DB" w:rsidRDefault="6C8420DB" w14:noSpellErr="1" w14:paraId="6CF10A63">
            <w:pPr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Type</w:t>
            </w:r>
          </w:p>
        </w:tc>
        <w:tc>
          <w:tcPr>
            <w:tcW w:w="6300" w:type="dxa"/>
            <w:shd w:val="clear" w:color="auto" w:fill="BFBFBF" w:themeFill="background1" w:themeFillShade="BF"/>
            <w:tcMar/>
          </w:tcPr>
          <w:p w:rsidR="6C8420DB" w:rsidP="6C8420DB" w:rsidRDefault="6C8420DB" w14:noSpellErr="1" w14:paraId="2DBED3F5">
            <w:pPr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efinition</w:t>
            </w:r>
          </w:p>
        </w:tc>
      </w:tr>
      <w:tr w:rsidR="6C8420DB" w:rsidTr="6C8420DB" w14:paraId="1DEBC119">
        <w:tc>
          <w:tcPr>
            <w:tcW w:w="2790" w:type="dxa"/>
            <w:tcMar/>
          </w:tcPr>
          <w:p w:rsidR="6C8420DB" w:rsidP="6C8420DB" w:rsidRDefault="6C8420DB" w14:paraId="044ADEEF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proofErr w:type="spellStart"/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Fake_ID</w:t>
            </w:r>
            <w:proofErr w:type="spellEnd"/>
          </w:p>
        </w:tc>
        <w:tc>
          <w:tcPr>
            <w:tcW w:w="1260" w:type="dxa"/>
            <w:tcMar/>
          </w:tcPr>
          <w:p w:rsidR="6C8420DB" w:rsidP="6C8420DB" w:rsidRDefault="6C8420DB" w14:noSpellErr="1" w14:paraId="1BC8332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ume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0ACBBD4F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he data has been de-identified. This variable acts as a unique identifier for each record</w:t>
            </w:r>
          </w:p>
        </w:tc>
      </w:tr>
      <w:tr w:rsidR="6C8420DB" w:rsidTr="6C8420DB" w14:paraId="4FE3FAF7">
        <w:tc>
          <w:tcPr>
            <w:tcW w:w="2790" w:type="dxa"/>
            <w:tcMar/>
          </w:tcPr>
          <w:p w:rsidR="6C8420DB" w:rsidP="6C8420DB" w:rsidRDefault="6C8420DB" w14:noSpellErr="1" w14:paraId="08BEE804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TATUS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60C17FA4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330F4366" w14:textId="77C52D80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 xml:space="preserve">Tracks whether the student's degree has been 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awarded</w:t>
            </w:r>
            <w:r w:rsidRPr="6C8420DB" w:rsidR="6C8420DB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 xml:space="preserve"> 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or is still</w:t>
            </w:r>
            <w:r w:rsidRPr="6C8420DB" w:rsidR="6C8420DB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 xml:space="preserve"> 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i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 progress</w:t>
            </w:r>
          </w:p>
        </w:tc>
      </w:tr>
      <w:tr w:rsidR="6C8420DB" w:rsidTr="6C8420DB" w14:paraId="160867CC">
        <w:tc>
          <w:tcPr>
            <w:tcW w:w="2790" w:type="dxa"/>
            <w:tcMar/>
          </w:tcPr>
          <w:p w:rsidR="6C8420DB" w:rsidP="6C8420DB" w:rsidRDefault="6C8420DB" w14:noSpellErr="1" w14:paraId="4F566D15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PROGRAM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0DF5BE10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3CF5CAEE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he overarching program in which the student is enrolled</w:t>
            </w:r>
          </w:p>
        </w:tc>
      </w:tr>
      <w:tr w:rsidR="6C8420DB" w:rsidTr="6C8420DB" w14:paraId="34493672">
        <w:tc>
          <w:tcPr>
            <w:tcW w:w="2790" w:type="dxa"/>
            <w:tcMar/>
          </w:tcPr>
          <w:p w:rsidR="6C8420DB" w:rsidP="6C8420DB" w:rsidRDefault="6C8420DB" w14:noSpellErr="1" w14:paraId="15C58830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MAJOR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272A8236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354F6314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he specific primary major in which the student is enrolled</w:t>
            </w:r>
          </w:p>
        </w:tc>
      </w:tr>
      <w:tr w:rsidR="6C8420DB" w:rsidTr="6C8420DB" w14:paraId="54134914">
        <w:tc>
          <w:tcPr>
            <w:tcW w:w="2790" w:type="dxa"/>
            <w:tcMar/>
          </w:tcPr>
          <w:p w:rsidR="6C8420DB" w:rsidP="6C8420DB" w:rsidRDefault="6C8420DB" w14:noSpellErr="1" w14:paraId="168789F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ECOND_MAJOR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5636D915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6DABBD08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he secondary major, if any, in which the student is enrolled</w:t>
            </w:r>
          </w:p>
        </w:tc>
      </w:tr>
      <w:tr w:rsidR="6C8420DB" w:rsidTr="6C8420DB" w14:paraId="4F6695BC">
        <w:tc>
          <w:tcPr>
            <w:tcW w:w="2790" w:type="dxa"/>
            <w:tcMar/>
          </w:tcPr>
          <w:p w:rsidR="6C8420DB" w:rsidP="6C8420DB" w:rsidRDefault="6C8420DB" w14:noSpellErr="1" w14:paraId="74EAE10D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OUTCOME_NUMBER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6B9ECC71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ume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56663E99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otal number of degrees awarded to this specific student</w:t>
            </w:r>
          </w:p>
        </w:tc>
      </w:tr>
      <w:tr w:rsidR="6C8420DB" w:rsidTr="6C8420DB" w14:paraId="1F5B0F13">
        <w:tc>
          <w:tcPr>
            <w:tcW w:w="2790" w:type="dxa"/>
            <w:tcMar/>
          </w:tcPr>
          <w:p w:rsidR="6C8420DB" w:rsidP="6C8420DB" w:rsidRDefault="6C8420DB" w14:noSpellErr="1" w14:paraId="41F1A315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OUTCOME_AWARDED_IND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7D2A6D75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39F2620C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Denotes if the student was awarded the degree</w:t>
            </w:r>
          </w:p>
        </w:tc>
      </w:tr>
      <w:tr w:rsidR="6C8420DB" w:rsidTr="6C8420DB" w14:paraId="59027193">
        <w:tc>
          <w:tcPr>
            <w:tcW w:w="2790" w:type="dxa"/>
            <w:tcMar/>
          </w:tcPr>
          <w:p w:rsidR="6C8420DB" w:rsidP="6C8420DB" w:rsidRDefault="6C8420DB" w14:noSpellErr="1" w14:paraId="75CF4776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REDITS_ATTEMPTED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10E24CBB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ume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15DD0E19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he number of credits the student attempted to earn while enrolled in this specific program</w:t>
            </w:r>
          </w:p>
        </w:tc>
      </w:tr>
      <w:tr w:rsidR="6C8420DB" w:rsidTr="6C8420DB" w14:paraId="04CE1C88">
        <w:tc>
          <w:tcPr>
            <w:tcW w:w="2790" w:type="dxa"/>
            <w:tcMar/>
          </w:tcPr>
          <w:p w:rsidR="6C8420DB" w:rsidP="6C8420DB" w:rsidRDefault="6C8420DB" w14:noSpellErr="1" w14:paraId="4998E40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REDITS_EARNED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5AF8796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ume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7D0182D8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he number of credits the student actually earned while in this specific program</w:t>
            </w:r>
          </w:p>
        </w:tc>
      </w:tr>
      <w:tr w:rsidR="6C8420DB" w:rsidTr="6C8420DB" w14:paraId="12D432BF">
        <w:tc>
          <w:tcPr>
            <w:tcW w:w="2790" w:type="dxa"/>
            <w:tcMar/>
          </w:tcPr>
          <w:p w:rsidR="6C8420DB" w:rsidP="6C8420DB" w:rsidRDefault="6C8420DB" w14:noSpellErr="1" w14:paraId="45DB3EC1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GPA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1897E295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ume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425FEFE0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he grade point average (GPA) for the student while enrolled in this specific program</w:t>
            </w:r>
          </w:p>
        </w:tc>
      </w:tr>
      <w:tr w:rsidR="6C8420DB" w:rsidTr="6C8420DB" w14:paraId="74306610">
        <w:tc>
          <w:tcPr>
            <w:tcW w:w="2790" w:type="dxa"/>
            <w:tcMar/>
          </w:tcPr>
          <w:p w:rsidR="6C8420DB" w:rsidP="6C8420DB" w:rsidRDefault="6C8420DB" w14:noSpellErr="1" w14:paraId="17EA9444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ITIZENSHIP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434BF40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53E527A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itizenship status for the student</w:t>
            </w:r>
          </w:p>
        </w:tc>
      </w:tr>
      <w:tr w:rsidR="6C8420DB" w:rsidTr="6C8420DB" w14:paraId="3DF8ECF6">
        <w:tc>
          <w:tcPr>
            <w:tcW w:w="2790" w:type="dxa"/>
            <w:tcMar/>
          </w:tcPr>
          <w:p w:rsidR="6C8420DB" w:rsidP="6C8420DB" w:rsidRDefault="6C8420DB" w14:noSpellErr="1" w14:paraId="3601B52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RELIGION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22E6BAC0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66F256D1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elf-reported religious preference for the student</w:t>
            </w:r>
          </w:p>
        </w:tc>
      </w:tr>
      <w:tr w:rsidR="6C8420DB" w:rsidTr="6C8420DB" w14:paraId="037FC362">
        <w:tc>
          <w:tcPr>
            <w:tcW w:w="2790" w:type="dxa"/>
            <w:tcMar/>
          </w:tcPr>
          <w:p w:rsidR="6C8420DB" w:rsidP="6C8420DB" w:rsidRDefault="6C8420DB" w14:noSpellErr="1" w14:paraId="2AE71CC7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VETERAN_CATEGORY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023C302A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161A85DD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Veteran status for the student</w:t>
            </w:r>
          </w:p>
        </w:tc>
      </w:tr>
      <w:tr w:rsidR="6C8420DB" w:rsidTr="6C8420DB" w14:paraId="1012928C">
        <w:tc>
          <w:tcPr>
            <w:tcW w:w="2790" w:type="dxa"/>
            <w:tcMar/>
          </w:tcPr>
          <w:p w:rsidR="6C8420DB" w:rsidP="6C8420DB" w:rsidRDefault="6C8420DB" w14:noSpellErr="1" w14:paraId="1CC278E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GENDER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72735421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7E6B64BE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elf-reported gender for the student</w:t>
            </w:r>
          </w:p>
        </w:tc>
      </w:tr>
      <w:tr w:rsidR="6C8420DB" w:rsidTr="6C8420DB" w14:paraId="20BA3105">
        <w:tc>
          <w:tcPr>
            <w:tcW w:w="2790" w:type="dxa"/>
            <w:tcMar/>
          </w:tcPr>
          <w:p w:rsidR="6C8420DB" w:rsidP="6C8420DB" w:rsidRDefault="6C8420DB" w14:noSpellErr="1" w14:paraId="693FE97E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PRIMARY_ETHNICITY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2AFFF67C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77E8F3DE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elf-reported race/ethnicity for the student</w:t>
            </w:r>
          </w:p>
        </w:tc>
      </w:tr>
      <w:tr w:rsidR="6C8420DB" w:rsidTr="6C8420DB" w14:paraId="0C1F16FC">
        <w:tc>
          <w:tcPr>
            <w:tcW w:w="2790" w:type="dxa"/>
            <w:tcMar/>
          </w:tcPr>
          <w:p w:rsidR="6C8420DB" w:rsidP="6C8420DB" w:rsidRDefault="6C8420DB" w14:noSpellErr="1" w14:paraId="32C4AC9C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MARITAL_STATUS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3773399D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5826B880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elf-reported married status</w:t>
            </w:r>
          </w:p>
        </w:tc>
      </w:tr>
      <w:tr w:rsidR="6C8420DB" w:rsidTr="6C8420DB" w14:paraId="00F398DF">
        <w:tc>
          <w:tcPr>
            <w:tcW w:w="2790" w:type="dxa"/>
            <w:tcMar/>
          </w:tcPr>
          <w:p w:rsidR="6C8420DB" w:rsidP="6C8420DB" w:rsidRDefault="6C8420DB" w14:noSpellErr="1" w14:paraId="79B358A6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ITY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5898A118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24DE155B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tudent's city of residence</w:t>
            </w:r>
          </w:p>
        </w:tc>
      </w:tr>
      <w:tr w:rsidR="6C8420DB" w:rsidTr="6C8420DB" w14:paraId="728E206C">
        <w:tc>
          <w:tcPr>
            <w:tcW w:w="2790" w:type="dxa"/>
            <w:tcMar/>
          </w:tcPr>
          <w:p w:rsidR="6C8420DB" w:rsidP="6C8420DB" w:rsidRDefault="6C8420DB" w14:noSpellErr="1" w14:paraId="1594CECD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OUNTY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2EBA5D55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1E5D361D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tudent's county of residence</w:t>
            </w:r>
          </w:p>
        </w:tc>
      </w:tr>
      <w:tr w:rsidR="6C8420DB" w:rsidTr="6C8420DB" w14:paraId="24594CE5">
        <w:tc>
          <w:tcPr>
            <w:tcW w:w="2790" w:type="dxa"/>
            <w:tcMar/>
          </w:tcPr>
          <w:p w:rsidR="6C8420DB" w:rsidP="6C8420DB" w:rsidRDefault="6C8420DB" w14:noSpellErr="1" w14:paraId="54D33152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TATE_PROVINCE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1234CCB7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0A136D0E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tudent's state (or province) of residence</w:t>
            </w:r>
          </w:p>
        </w:tc>
      </w:tr>
      <w:tr w:rsidR="6C8420DB" w:rsidTr="6C8420DB" w14:paraId="10D0203F">
        <w:tc>
          <w:tcPr>
            <w:tcW w:w="2790" w:type="dxa"/>
            <w:tcMar/>
          </w:tcPr>
          <w:p w:rsidR="6C8420DB" w:rsidP="6C8420DB" w:rsidRDefault="6C8420DB" w14:noSpellErr="1" w14:paraId="17054009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POSTAL_CODE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3F0E922F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4C2C475E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tudent's ZIP code of residence</w:t>
            </w:r>
          </w:p>
        </w:tc>
      </w:tr>
      <w:tr w:rsidR="6C8420DB" w:rsidTr="6C8420DB" w14:paraId="5F3ECD33">
        <w:tc>
          <w:tcPr>
            <w:tcW w:w="2790" w:type="dxa"/>
            <w:tcMar/>
          </w:tcPr>
          <w:p w:rsidR="6C8420DB" w:rsidP="6C8420DB" w:rsidRDefault="6C8420DB" w14:noSpellErr="1" w14:paraId="1585F5B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ATION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6ED2458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631D6A01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tudent's nation of residence</w:t>
            </w:r>
          </w:p>
        </w:tc>
      </w:tr>
      <w:tr w:rsidR="6C8420DB" w:rsidTr="6C8420DB" w14:paraId="38F058DE">
        <w:tc>
          <w:tcPr>
            <w:tcW w:w="2790" w:type="dxa"/>
            <w:tcMar/>
          </w:tcPr>
          <w:p w:rsidR="6C8420DB" w:rsidP="6C8420DB" w:rsidRDefault="6C8420DB" w14:noSpellErr="1" w14:paraId="56926F01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PASSPORT_ISSUE_NATION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53F21CBE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137C9BF2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ation that issued the immigration visa</w:t>
            </w:r>
          </w:p>
        </w:tc>
      </w:tr>
      <w:tr w:rsidR="6C8420DB" w:rsidTr="6C8420DB" w14:paraId="796F06A1">
        <w:tc>
          <w:tcPr>
            <w:tcW w:w="2790" w:type="dxa"/>
            <w:tcMar/>
          </w:tcPr>
          <w:p w:rsidR="6C8420DB" w:rsidP="6C8420DB" w:rsidRDefault="6C8420DB" w14:noSpellErr="1" w14:paraId="33476DF4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IMMIGRATION_STATUS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7C4BFE9B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5E0D6B4F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tatus of immigration visa</w:t>
            </w:r>
          </w:p>
        </w:tc>
      </w:tr>
      <w:tr w:rsidR="6C8420DB" w:rsidTr="6C8420DB" w14:paraId="58E31986">
        <w:tc>
          <w:tcPr>
            <w:tcW w:w="2790" w:type="dxa"/>
            <w:tcMar/>
          </w:tcPr>
          <w:p w:rsidR="6C8420DB" w:rsidP="6C8420DB" w:rsidRDefault="6C8420DB" w14:noSpellErr="1" w14:paraId="349D6C84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ATION_OF_BIRTH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7F56A8B4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0B7C5CA9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ation of birth</w:t>
            </w:r>
          </w:p>
        </w:tc>
      </w:tr>
      <w:tr w:rsidR="6C8420DB" w:rsidTr="6C8420DB" w14:paraId="08828E0E">
        <w:tc>
          <w:tcPr>
            <w:tcW w:w="2790" w:type="dxa"/>
            <w:tcMar/>
          </w:tcPr>
          <w:p w:rsidR="6C8420DB" w:rsidP="6C8420DB" w:rsidRDefault="6C8420DB" w14:noSpellErr="1" w14:paraId="3C4A0B42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ATION_OF_CITIZENSHIP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31174041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64FC26D6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ation of citizenship</w:t>
            </w:r>
          </w:p>
        </w:tc>
      </w:tr>
      <w:tr w:rsidR="6C8420DB" w:rsidTr="6C8420DB" w14:paraId="25099C3B">
        <w:tc>
          <w:tcPr>
            <w:tcW w:w="2790" w:type="dxa"/>
            <w:tcMar/>
          </w:tcPr>
          <w:p w:rsidR="6C8420DB" w:rsidP="6C8420DB" w:rsidRDefault="6C8420DB" w14:noSpellErr="1" w14:paraId="5DB883D9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VISA_TYPE_DESC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08C5EDCC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03DB2AAD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ype of immigration visa</w:t>
            </w:r>
          </w:p>
        </w:tc>
      </w:tr>
      <w:tr w:rsidR="6C8420DB" w:rsidTr="6C8420DB" w14:paraId="74126713">
        <w:tc>
          <w:tcPr>
            <w:tcW w:w="2790" w:type="dxa"/>
            <w:tcMar/>
          </w:tcPr>
          <w:p w:rsidR="6C8420DB" w:rsidP="6C8420DB" w:rsidRDefault="6C8420DB" w14:paraId="142A84E4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proofErr w:type="spellStart"/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GPS_Start_Term</w:t>
            </w:r>
            <w:proofErr w:type="spellEnd"/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_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480DE8DB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705E4C40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Semester the student started taking courses in the GPS program</w:t>
            </w:r>
          </w:p>
        </w:tc>
      </w:tr>
      <w:tr w:rsidR="6C8420DB" w:rsidTr="6C8420DB" w14:paraId="59FA60F6">
        <w:tc>
          <w:tcPr>
            <w:tcW w:w="2790" w:type="dxa"/>
            <w:tcMar/>
          </w:tcPr>
          <w:p w:rsidR="6C8420DB" w:rsidP="6C8420DB" w:rsidRDefault="6C8420DB" w14:paraId="4FB74BFC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proofErr w:type="spellStart"/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GPS_Last_Term</w:t>
            </w:r>
            <w:proofErr w:type="spellEnd"/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_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2F34E2FD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1DF2E172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Last semester the student was registered for classes</w:t>
            </w:r>
          </w:p>
        </w:tc>
      </w:tr>
      <w:tr w:rsidR="6C8420DB" w:rsidTr="6C8420DB" w14:paraId="6E3DE194">
        <w:tc>
          <w:tcPr>
            <w:tcW w:w="2790" w:type="dxa"/>
            <w:tcMar/>
          </w:tcPr>
          <w:p w:rsidR="6C8420DB" w:rsidP="6C8420DB" w:rsidRDefault="6C8420DB" w14:paraId="7C43AFE7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proofErr w:type="spellStart"/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Took_Non_GPS_Course_Within_Year</w:t>
            </w:r>
            <w:proofErr w:type="spellEnd"/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?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5C4051F5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4CAB518C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Number of courses the student took outside of the GPS department</w:t>
            </w:r>
          </w:p>
        </w:tc>
      </w:tr>
      <w:tr w:rsidR="6C8420DB" w:rsidTr="6C8420DB" w14:paraId="3849E08A">
        <w:tc>
          <w:tcPr>
            <w:tcW w:w="2790" w:type="dxa"/>
            <w:tcMar/>
          </w:tcPr>
          <w:p w:rsidR="6C8420DB" w:rsidP="6C8420DB" w:rsidRDefault="6C8420DB" w14:noSpellErr="1" w14:paraId="295560A1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Retained?</w:t>
            </w:r>
          </w:p>
        </w:tc>
        <w:tc>
          <w:tcPr>
            <w:tcW w:w="1260" w:type="dxa"/>
            <w:tcMar/>
          </w:tcPr>
          <w:p w:rsidR="6C8420DB" w:rsidP="6C8420DB" w:rsidRDefault="6C8420DB" w14:noSpellErr="1" w14:paraId="50CDCF8F" w14:textId="3FCE5E05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Categorical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 xml:space="preserve"> (Y)</w:t>
            </w:r>
          </w:p>
        </w:tc>
        <w:tc>
          <w:tcPr>
            <w:tcW w:w="6300" w:type="dxa"/>
            <w:tcMar/>
          </w:tcPr>
          <w:p w:rsidR="6C8420DB" w:rsidP="6C8420DB" w:rsidRDefault="6C8420DB" w14:noSpellErr="1" w14:paraId="551F2780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16"/>
                <w:szCs w:val="16"/>
              </w:rPr>
              <w:t>Indicator of whether the student was retained (registered for a course in the last year)</w:t>
            </w:r>
          </w:p>
        </w:tc>
      </w:tr>
    </w:tbl>
    <w:tbl>
      <w:tblPr>
        <w:tblW w:w="0" w:type="auto"/>
        <w:tblInd w:w="-492" w:type="dxa"/>
        <w:tblBorders>
          <w:top w:val="single" w:color="auto" w:sz="4"/>
          <w:left w:val="single" w:color="auto" w:sz="4"/>
          <w:bottom w:val="single" w:color="auto" w:sz="4"/>
          <w:right w:val="single" w:color="auto" w:sz="4"/>
          <w:insideH w:val="single" w:color="auto" w:sz="4"/>
          <w:insideV w:val="single" w:color="auto" w:sz="4"/>
        </w:tblBorders>
        <w:tblLook w:val="0000" w:firstRow="0" w:lastRow="0" w:firstColumn="0" w:lastColumn="0" w:noHBand="0" w:noVBand="0"/>
      </w:tblPr>
      <w:tblGrid>
        <w:gridCol w:w="8931"/>
      </w:tblGrid>
      <w:tr w:rsidR="6C8420DB" w:rsidTr="6C8420DB" w14:paraId="306B99B8">
        <w:trPr>
          <w:trHeight w:val="260"/>
        </w:trPr>
        <w:tc>
          <w:tcPr>
            <w:tcW w:w="8931" w:type="dxa"/>
            <w:tcBorders>
              <w:top w:val="nil" w:color="000000" w:themeColor="text1" w:sz="0"/>
              <w:left w:val="nil" w:color="000000" w:themeColor="text1" w:sz="0"/>
              <w:bottom w:val="nil" w:color="000000" w:themeColor="text1" w:sz="0"/>
              <w:right w:val="nil" w:color="000000" w:themeColor="text1" w:sz="0"/>
            </w:tcBorders>
            <w:shd w:val="clear" w:color="auto" w:fill="auto"/>
            <w:tcMar/>
            <w:vAlign w:val="bottom"/>
          </w:tcPr>
          <w:p w:rsidR="6C8420DB" w:rsidP="6C8420DB" w:rsidRDefault="6C8420DB" w14:paraId="390E3F6B" w14:textId="0F72F523">
            <w:pPr>
              <w:pStyle w:val="Normal"/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</w:rPr>
            </w:pPr>
          </w:p>
          <w:p w:rsidR="6C8420DB" w:rsidP="6C8420DB" w:rsidRDefault="6C8420DB" w14:paraId="2DE66B82" w14:textId="32E15590">
            <w:pPr>
              <w:pStyle w:val="Normal"/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</w:rPr>
            </w:pPr>
          </w:p>
          <w:p w:rsidR="6C8420DB" w:rsidP="6C8420DB" w:rsidRDefault="6C8420DB" w14:noSpellErr="1" w14:paraId="67210469" w14:textId="2AAC3E9F">
            <w:pPr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</w:rPr>
            </w:pPr>
            <w:r w:rsidRPr="6C8420DB" w:rsidR="6C8420DB">
              <w:rPr>
                <w:rFonts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</w:rPr>
              <w:t>General Statistics</w:t>
            </w:r>
          </w:p>
        </w:tc>
      </w:tr>
      <w:tr w:rsidR="6C8420DB" w:rsidTr="6C8420DB" w14:paraId="3A546618">
        <w:trPr>
          <w:trHeight w:val="260"/>
        </w:trPr>
        <w:tc>
          <w:tcPr>
            <w:tcW w:w="8931" w:type="dxa"/>
            <w:tcBorders>
              <w:top w:val="nil" w:color="000000" w:themeColor="text1" w:sz="0"/>
              <w:left w:val="nil" w:color="000000" w:themeColor="text1" w:sz="0"/>
              <w:bottom w:val="nil" w:color="000000" w:themeColor="text1" w:sz="0"/>
              <w:right w:val="nil" w:color="000000" w:themeColor="text1" w:sz="0"/>
            </w:tcBorders>
            <w:shd w:val="clear" w:color="auto" w:fill="auto"/>
            <w:tcMar/>
            <w:vAlign w:val="bottom"/>
          </w:tcPr>
          <w:p w:rsidR="6C8420DB" w:rsidP="6C8420DB" w:rsidRDefault="6C8420DB" w14:noSpellErr="1" w14:paraId="6AFD00BC" w14:textId="2BC48BBF">
            <w:pPr>
              <w:pStyle w:val="ListParagraph"/>
              <w:numPr>
                <w:ilvl w:val="0"/>
                <w:numId w:val="7"/>
              </w:numPr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The dataset contains 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around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 six years' worth of information (from 2010-2016)</w:t>
            </w:r>
          </w:p>
        </w:tc>
      </w:tr>
      <w:tr w:rsidR="6C8420DB" w:rsidTr="6C8420DB" w14:paraId="104B1966">
        <w:trPr>
          <w:trHeight w:val="260"/>
        </w:trPr>
        <w:tc>
          <w:tcPr>
            <w:tcW w:w="8931" w:type="dxa"/>
            <w:tcBorders>
              <w:top w:val="nil" w:color="000000" w:themeColor="text1" w:sz="0"/>
              <w:left w:val="nil" w:color="000000" w:themeColor="text1" w:sz="0"/>
              <w:bottom w:val="nil" w:color="000000" w:themeColor="text1" w:sz="0"/>
              <w:right w:val="nil" w:color="000000" w:themeColor="text1" w:sz="0"/>
            </w:tcBorders>
            <w:shd w:val="clear" w:color="auto" w:fill="auto"/>
            <w:tcMar/>
            <w:vAlign w:val="bottom"/>
          </w:tcPr>
          <w:p w:rsidR="6C8420DB" w:rsidP="6C8420DB" w:rsidRDefault="6C8420DB" w14:noSpellErr="1" w14:paraId="14CC9238">
            <w:pPr>
              <w:pStyle w:val="ListParagraph"/>
              <w:numPr>
                <w:ilvl w:val="0"/>
                <w:numId w:val="7"/>
              </w:numPr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Average GPA is 3.37</w:t>
            </w:r>
          </w:p>
        </w:tc>
      </w:tr>
      <w:tr w:rsidR="6C8420DB" w:rsidTr="6C8420DB" w14:paraId="0E2295C2">
        <w:trPr>
          <w:trHeight w:val="260"/>
        </w:trPr>
        <w:tc>
          <w:tcPr>
            <w:tcW w:w="8931" w:type="dxa"/>
            <w:tcBorders>
              <w:top w:val="nil" w:color="000000" w:themeColor="text1" w:sz="0"/>
              <w:left w:val="nil" w:color="000000" w:themeColor="text1" w:sz="0"/>
              <w:bottom w:val="nil" w:color="000000" w:themeColor="text1" w:sz="0"/>
              <w:right w:val="nil" w:color="000000" w:themeColor="text1" w:sz="0"/>
            </w:tcBorders>
            <w:shd w:val="clear" w:color="auto" w:fill="auto"/>
            <w:tcMar/>
            <w:vAlign w:val="bottom"/>
          </w:tcPr>
          <w:p w:rsidR="6C8420DB" w:rsidP="6C8420DB" w:rsidRDefault="6C8420DB" w14:noSpellErr="1" w14:paraId="7837BE59">
            <w:pPr>
              <w:pStyle w:val="ListParagraph"/>
              <w:numPr>
                <w:ilvl w:val="0"/>
                <w:numId w:val="7"/>
              </w:numPr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54.3% of the students in the dataset are US citizens</w:t>
            </w:r>
          </w:p>
        </w:tc>
      </w:tr>
      <w:tr w:rsidR="6C8420DB" w:rsidTr="6C8420DB" w14:paraId="19C31D01">
        <w:trPr>
          <w:trHeight w:val="260"/>
        </w:trPr>
        <w:tc>
          <w:tcPr>
            <w:tcW w:w="8931" w:type="dxa"/>
            <w:tcBorders>
              <w:top w:val="nil" w:color="000000" w:themeColor="text1" w:sz="0"/>
              <w:left w:val="nil" w:color="000000" w:themeColor="text1" w:sz="0"/>
              <w:bottom w:val="nil" w:color="000000" w:themeColor="text1" w:sz="0"/>
              <w:right w:val="nil" w:color="000000" w:themeColor="text1" w:sz="0"/>
            </w:tcBorders>
            <w:shd w:val="clear" w:color="auto" w:fill="auto"/>
            <w:tcMar/>
            <w:vAlign w:val="bottom"/>
          </w:tcPr>
          <w:p w:rsidR="6C8420DB" w:rsidP="6C8420DB" w:rsidRDefault="6C8420DB" w14:noSpellErr="1" w14:paraId="2538F43E" w14:textId="7D6A7BBE">
            <w:pPr>
              <w:pStyle w:val="ListParagraph"/>
              <w:numPr>
                <w:ilvl w:val="0"/>
                <w:numId w:val="7"/>
              </w:numPr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Students on average attempt 28.9 credits</w:t>
            </w:r>
            <w:r w:rsidRPr="6C8420DB" w:rsidR="6C8420DB"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,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 but earn an average of 28.0 credits</w:t>
            </w:r>
          </w:p>
        </w:tc>
      </w:tr>
      <w:tr w:rsidR="6C8420DB" w:rsidTr="6C8420DB" w14:paraId="29AB3EA3">
        <w:trPr>
          <w:trHeight w:val="260"/>
        </w:trPr>
        <w:tc>
          <w:tcPr>
            <w:tcW w:w="8931" w:type="dxa"/>
            <w:tcBorders>
              <w:top w:val="nil" w:color="000000" w:themeColor="text1" w:sz="0"/>
              <w:left w:val="nil" w:color="000000" w:themeColor="text1" w:sz="0"/>
              <w:bottom w:val="nil" w:color="000000" w:themeColor="text1" w:sz="0"/>
              <w:right w:val="nil" w:color="000000" w:themeColor="text1" w:sz="0"/>
            </w:tcBorders>
            <w:shd w:val="clear" w:color="auto" w:fill="auto"/>
            <w:tcMar/>
            <w:vAlign w:val="bottom"/>
          </w:tcPr>
          <w:p w:rsidR="6C8420DB" w:rsidP="6C8420DB" w:rsidRDefault="6C8420DB" w14:noSpellErr="1" w14:paraId="1FDBE8F7">
            <w:pPr>
              <w:pStyle w:val="ListParagraph"/>
              <w:numPr>
                <w:ilvl w:val="0"/>
                <w:numId w:val="7"/>
              </w:numPr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Students who graduated have earned an average of 34.3 credits</w:t>
            </w:r>
          </w:p>
        </w:tc>
      </w:tr>
      <w:tr w:rsidR="6C8420DB" w:rsidTr="6C8420DB" w14:paraId="6F7FD795">
        <w:trPr>
          <w:trHeight w:val="260"/>
        </w:trPr>
        <w:tc>
          <w:tcPr>
            <w:tcW w:w="8931" w:type="dxa"/>
            <w:tcBorders>
              <w:top w:val="nil" w:color="000000" w:themeColor="text1" w:sz="0"/>
              <w:left w:val="nil" w:color="000000" w:themeColor="text1" w:sz="0"/>
              <w:bottom w:val="nil" w:color="000000" w:themeColor="text1" w:sz="0"/>
              <w:right w:val="nil" w:color="000000" w:themeColor="text1" w:sz="0"/>
            </w:tcBorders>
            <w:shd w:val="clear" w:color="auto" w:fill="auto"/>
            <w:tcMar/>
            <w:vAlign w:val="bottom"/>
          </w:tcPr>
          <w:p w:rsidR="6C8420DB" w:rsidP="6C8420DB" w:rsidRDefault="6C8420DB" w14:noSpellErr="1" w14:paraId="39B1C741">
            <w:pPr>
              <w:pStyle w:val="ListParagraph"/>
              <w:numPr>
                <w:ilvl w:val="0"/>
                <w:numId w:val="7"/>
              </w:numPr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Students who have yet to graduate have earned an average of 16.6 credits</w:t>
            </w:r>
          </w:p>
        </w:tc>
      </w:tr>
      <w:tr w:rsidR="6C8420DB" w:rsidTr="6C8420DB" w14:paraId="739F647F">
        <w:trPr>
          <w:trHeight w:val="260"/>
        </w:trPr>
        <w:tc>
          <w:tcPr>
            <w:tcW w:w="8931" w:type="dxa"/>
            <w:tcBorders>
              <w:top w:val="nil" w:color="000000" w:themeColor="text1" w:sz="0"/>
              <w:left w:val="nil" w:color="000000" w:themeColor="text1" w:sz="0"/>
              <w:bottom w:val="nil" w:color="000000" w:themeColor="text1" w:sz="0"/>
              <w:right w:val="nil" w:color="000000" w:themeColor="text1" w:sz="0"/>
            </w:tcBorders>
            <w:shd w:val="clear" w:color="auto" w:fill="auto"/>
            <w:tcMar/>
            <w:vAlign w:val="bottom"/>
          </w:tcPr>
          <w:p w:rsidR="6C8420DB" w:rsidP="6C8420DB" w:rsidRDefault="6C8420DB" w14:noSpellErr="1" w14:paraId="32311AD7">
            <w:pPr>
              <w:pStyle w:val="ListParagraph"/>
              <w:numPr>
                <w:ilvl w:val="0"/>
                <w:numId w:val="7"/>
              </w:numPr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303 students are female</w:t>
            </w:r>
          </w:p>
          <w:p w:rsidR="6C8420DB" w:rsidP="6C8420DB" w:rsidRDefault="6C8420DB" w14:noSpellErr="1" w14:paraId="20CE8D20" w14:textId="0F7BEED2">
            <w:pPr>
              <w:pStyle w:val="ListParagraph"/>
              <w:numPr>
                <w:ilvl w:val="0"/>
                <w:numId w:val="7"/>
              </w:numPr>
              <w:rPr>
                <w:rFonts w:ascii="Calibri,Times New Roman" w:hAnsi="Calibri,Times New Roman" w:eastAsia="Calibri,Times New Roman" w:cs="Calibri,Times New Roman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630 students are male</w:t>
            </w:r>
          </w:p>
        </w:tc>
      </w:tr>
    </w:tbl>
    <w:p w:rsidR="6C8420DB" w:rsidP="6C8420DB" w:rsidRDefault="6C8420DB" w14:paraId="78B719FE" w14:textId="55D2FBDE">
      <w:pPr>
        <w:pStyle w:val="Normal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</w:p>
    <w:p w:rsidR="6C8420DB" w:rsidP="6C8420DB" w:rsidRDefault="6C8420DB" w14:paraId="58BAC2D9" w14:textId="0DB42CFC">
      <w:pPr>
        <w:pStyle w:val="Normal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</w:p>
    <w:p w:rsidR="6C8420DB" w:rsidP="6C8420DB" w:rsidRDefault="6C8420DB" w14:noSpellErr="1" w14:paraId="73700BB8" w14:textId="37E57CD5">
      <w:pPr>
        <w:rPr>
          <w:rFonts w:ascii="Calibri,Times New Roman" w:hAnsi="Calibri,Times New Roman" w:eastAsia="Calibri,Times New Roman" w:cs="Calibri,Times New Roman" w:asciiTheme="minorAscii" w:hAnsiTheme="minorAscii" w:eastAsiaTheme="minorAscii" w:cstheme="minorAscii"/>
          <w:b w:val="1"/>
          <w:bCs w:val="1"/>
          <w:color w:val="000000" w:themeColor="text1" w:themeTint="FF" w:themeShade="FF"/>
        </w:rPr>
      </w:pP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</w:rPr>
        <w:t>Tools</w:t>
      </w:r>
      <w:r w:rsidRPr="6C8420DB" w:rsidR="6C8420DB">
        <w:rPr>
          <w:rFonts w:asciiTheme="minorAscii" w:hAnsiTheme="minorAscii" w:eastAsiaTheme="minorAscii" w:cstheme="minorAscii"/>
          <w:b w:val="1"/>
          <w:bCs w:val="1"/>
          <w:color w:val="000000" w:themeColor="text1" w:themeTint="FF" w:themeShade="FF"/>
        </w:rPr>
        <w:t xml:space="preserve"> </w:t>
      </w:r>
    </w:p>
    <w:tbl>
      <w:tblPr>
        <w:tblW w:w="0" w:type="auto"/>
        <w:tblBorders>
          <w:top w:val="single" w:color="auto" w:sz="4"/>
          <w:left w:val="single" w:color="auto" w:sz="4"/>
          <w:bottom w:val="single" w:color="auto" w:sz="4"/>
          <w:right w:val="single" w:color="auto" w:sz="4"/>
          <w:insideH w:val="single" w:color="auto" w:sz="4"/>
          <w:insideV w:val="single" w:color="auto" w:sz="4"/>
        </w:tblBorders>
        <w:tblLook w:val="04A0" w:firstRow="1" w:lastRow="0" w:firstColumn="1" w:lastColumn="0" w:noHBand="0" w:noVBand="1"/>
      </w:tblPr>
      <w:tblGrid>
        <w:gridCol w:w="1412"/>
        <w:gridCol w:w="7380"/>
      </w:tblGrid>
      <w:tr w:rsidR="6C8420DB" w:rsidTr="0421FBE8" w14:paraId="5B41E200">
        <w:trPr>
          <w:trHeight w:val="269"/>
        </w:trPr>
        <w:tc>
          <w:tcPr>
            <w:tcW w:w="1412" w:type="dxa"/>
            <w:shd w:val="clear" w:color="auto" w:fill="BFBFBF" w:themeFill="background1" w:themeFillShade="BF"/>
            <w:tcMar/>
          </w:tcPr>
          <w:p w:rsidR="6C8420DB" w:rsidP="6C8420DB" w:rsidRDefault="6C8420DB" w14:noSpellErr="1" w14:paraId="0B9574F9">
            <w:pPr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Tool</w:t>
            </w:r>
          </w:p>
        </w:tc>
        <w:tc>
          <w:tcPr>
            <w:tcW w:w="7380" w:type="dxa"/>
            <w:shd w:val="clear" w:color="auto" w:fill="BFBFBF" w:themeFill="background1" w:themeFillShade="BF"/>
            <w:tcMar/>
          </w:tcPr>
          <w:p w:rsidR="6C8420DB" w:rsidP="6C8420DB" w:rsidRDefault="6C8420DB" w14:noSpellErr="1" w14:paraId="5F140051">
            <w:pPr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Purpose</w:t>
            </w:r>
          </w:p>
        </w:tc>
      </w:tr>
      <w:tr w:rsidR="6C8420DB" w:rsidTr="0421FBE8" w14:paraId="65637D6F">
        <w:trPr>
          <w:trHeight w:val="269"/>
        </w:trPr>
        <w:tc>
          <w:tcPr>
            <w:tcW w:w="1412" w:type="dxa"/>
            <w:shd w:val="clear" w:color="auto" w:fill="auto"/>
            <w:tcMar/>
          </w:tcPr>
          <w:p w:rsidR="6C8420DB" w:rsidP="6C8420DB" w:rsidRDefault="6C8420DB" w14:paraId="658E1528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proofErr w:type="spellStart"/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Cognos</w:t>
            </w:r>
            <w:proofErr w:type="spellEnd"/>
          </w:p>
        </w:tc>
        <w:tc>
          <w:tcPr>
            <w:tcW w:w="7380" w:type="dxa"/>
            <w:shd w:val="clear" w:color="auto" w:fill="auto"/>
            <w:tcMar/>
          </w:tcPr>
          <w:p w:rsidR="6C8420DB" w:rsidP="6C8420DB" w:rsidRDefault="6C8420DB" w14:noSpellErr="1" w14:paraId="386A0C2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Used to query and obtain the dataset from the data store</w:t>
            </w:r>
          </w:p>
        </w:tc>
      </w:tr>
      <w:tr w:rsidR="6C8420DB" w:rsidTr="0421FBE8" w14:paraId="4C88B44C">
        <w:trPr>
          <w:trHeight w:val="269"/>
        </w:trPr>
        <w:tc>
          <w:tcPr>
            <w:tcW w:w="1412" w:type="dxa"/>
            <w:shd w:val="clear" w:color="auto" w:fill="auto"/>
            <w:tcMar/>
          </w:tcPr>
          <w:p w:rsidR="6C8420DB" w:rsidP="6C8420DB" w:rsidRDefault="6C8420DB" w14:paraId="482F35AF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proofErr w:type="spellStart"/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M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atlab</w:t>
            </w:r>
            <w:proofErr w:type="spellEnd"/>
          </w:p>
        </w:tc>
        <w:tc>
          <w:tcPr>
            <w:tcW w:w="7380" w:type="dxa"/>
            <w:shd w:val="clear" w:color="auto" w:fill="auto"/>
            <w:tcMar/>
          </w:tcPr>
          <w:p w:rsidR="6C8420DB" w:rsidP="6C8420DB" w:rsidRDefault="6C8420DB" w14:noSpellErr="1" w14:paraId="6282A450" w14:textId="0590BA75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Used for data pre-processing,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 l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ogistic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 regression, machine learning, and prediction</w:t>
            </w:r>
          </w:p>
        </w:tc>
      </w:tr>
      <w:tr w:rsidR="6C8420DB" w:rsidTr="0421FBE8" w14:paraId="6E55582B">
        <w:trPr>
          <w:trHeight w:val="269"/>
        </w:trPr>
        <w:tc>
          <w:tcPr>
            <w:tcW w:w="1412" w:type="dxa"/>
            <w:shd w:val="clear" w:color="auto" w:fill="auto"/>
            <w:tcMar/>
          </w:tcPr>
          <w:p w:rsidR="6C8420DB" w:rsidP="6C8420DB" w:rsidRDefault="6C8420DB" w14:noSpellErr="1" w14:paraId="432D084C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Python</w:t>
            </w:r>
          </w:p>
        </w:tc>
        <w:tc>
          <w:tcPr>
            <w:tcW w:w="7380" w:type="dxa"/>
            <w:shd w:val="clear" w:color="auto" w:fill="auto"/>
            <w:tcMar/>
          </w:tcPr>
          <w:p w:rsidR="6C8420DB" w:rsidP="0421FBE8" w:rsidRDefault="6C8420DB" w14:paraId="0BF0BEF2" w14:noSpellErr="1" w14:textId="0107299D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0421FBE8" w:rsidR="0421FBE8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Used for data pre-</w:t>
            </w:r>
            <w:proofErr w:type="gramStart"/>
            <w:r w:rsidRPr="0421FBE8" w:rsidR="0421FBE8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processing </w:t>
            </w:r>
            <w:r w:rsidRPr="0421FBE8" w:rsidR="0421FBE8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,</w:t>
            </w:r>
            <w:proofErr w:type="gramEnd"/>
            <w:r w:rsidRPr="0421FBE8" w:rsidR="0421FBE8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0421FBE8" w:rsidR="0421FBE8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l</w:t>
            </w:r>
            <w:r w:rsidRPr="0421FBE8" w:rsidR="0421FBE8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ogistic </w:t>
            </w:r>
            <w:r w:rsidRPr="0421FBE8" w:rsidR="0421FBE8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regression</w:t>
            </w:r>
            <w:r w:rsidRPr="0421FBE8" w:rsidR="0421FBE8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, </w:t>
            </w:r>
            <w:r w:rsidRPr="0421FBE8" w:rsidR="0421FBE8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machine learning, and prediction</w:t>
            </w:r>
          </w:p>
        </w:tc>
      </w:tr>
      <w:tr w:rsidR="6C8420DB" w:rsidTr="0421FBE8" w14:paraId="13471814">
        <w:trPr>
          <w:trHeight w:val="269"/>
        </w:trPr>
        <w:tc>
          <w:tcPr>
            <w:tcW w:w="1412" w:type="dxa"/>
            <w:shd w:val="clear" w:color="auto" w:fill="auto"/>
            <w:tcMar/>
          </w:tcPr>
          <w:p w:rsidR="6C8420DB" w:rsidP="6C8420DB" w:rsidRDefault="6C8420DB" w14:noSpellErr="1" w14:paraId="1430BBF2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R</w:t>
            </w:r>
          </w:p>
        </w:tc>
        <w:tc>
          <w:tcPr>
            <w:tcW w:w="7380" w:type="dxa"/>
            <w:shd w:val="clear" w:color="auto" w:fill="auto"/>
            <w:tcMar/>
          </w:tcPr>
          <w:p w:rsidR="6C8420DB" w:rsidP="6C8420DB" w:rsidRDefault="6C8420DB" w14:noSpellErr="1" w14:paraId="79FC0145" w14:textId="5A6A917D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Used for data pre-processing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, 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l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ogistic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 regression</w:t>
            </w: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, machine learning, and prediction</w:t>
            </w:r>
          </w:p>
        </w:tc>
      </w:tr>
      <w:tr w:rsidR="6C8420DB" w:rsidTr="0421FBE8" w14:paraId="7244019C">
        <w:trPr>
          <w:trHeight w:val="269"/>
        </w:trPr>
        <w:tc>
          <w:tcPr>
            <w:tcW w:w="1412" w:type="dxa"/>
            <w:shd w:val="clear" w:color="auto" w:fill="auto"/>
            <w:tcMar/>
          </w:tcPr>
          <w:p w:rsidR="6C8420DB" w:rsidP="6C8420DB" w:rsidRDefault="6C8420DB" w14:noSpellErr="1" w14:paraId="46224CC9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Tableau</w:t>
            </w:r>
          </w:p>
        </w:tc>
        <w:tc>
          <w:tcPr>
            <w:tcW w:w="7380" w:type="dxa"/>
            <w:shd w:val="clear" w:color="auto" w:fill="auto"/>
            <w:tcMar/>
          </w:tcPr>
          <w:p w:rsidR="6C8420DB" w:rsidP="6C8420DB" w:rsidRDefault="6C8420DB" w14:noSpellErr="1" w14:paraId="2AD9D613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Used for data visualization</w:t>
            </w:r>
          </w:p>
        </w:tc>
      </w:tr>
      <w:tr w:rsidR="6C8420DB" w:rsidTr="0421FBE8" w14:paraId="7142E480">
        <w:trPr>
          <w:trHeight w:val="269"/>
        </w:trPr>
        <w:tc>
          <w:tcPr>
            <w:tcW w:w="1412" w:type="dxa"/>
            <w:shd w:val="clear" w:color="auto" w:fill="auto"/>
            <w:tcMar/>
          </w:tcPr>
          <w:p w:rsidR="6C8420DB" w:rsidP="6C8420DB" w:rsidRDefault="6C8420DB" w14:noSpellErr="1" w14:paraId="56193F7E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PowerPoint</w:t>
            </w:r>
          </w:p>
        </w:tc>
        <w:tc>
          <w:tcPr>
            <w:tcW w:w="7380" w:type="dxa"/>
            <w:shd w:val="clear" w:color="auto" w:fill="auto"/>
            <w:tcMar/>
          </w:tcPr>
          <w:p w:rsidR="6C8420DB" w:rsidP="6C8420DB" w:rsidRDefault="6C8420DB" w14:noSpellErr="1" w14:paraId="7C66246D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8420DB" w:rsidR="6C8420DB">
              <w:rPr>
                <w:rFonts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Used for presenting the final project</w:t>
            </w:r>
          </w:p>
        </w:tc>
      </w:tr>
    </w:tbl>
    <w:p w:rsidR="6C8420DB" w:rsidP="6C8420DB" w:rsidRDefault="6C8420DB" w14:paraId="6419944F" w14:textId="21CD60E8">
      <w:pPr>
        <w:pStyle w:val="Normal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</w:p>
    <w:p w:rsidR="6C8420DB" w:rsidP="6C8420DB" w:rsidRDefault="6C8420DB" w14:noSpellErr="1" w14:paraId="7D92AFE9" w14:textId="4609912F">
      <w:pPr>
        <w:pStyle w:val="Normal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  <w:r w:rsidRPr="6C8420DB" w:rsidR="6C8420D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Methods</w:t>
      </w:r>
    </w:p>
    <w:p w:rsidR="6C8420DB" w:rsidP="6C8420DB" w:rsidRDefault="6C8420DB" w14:noSpellErr="1" w14:paraId="68B3728D" w14:textId="0EE0B08E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sz w:val="22"/>
          <w:szCs w:val="22"/>
        </w:rPr>
        <w:t>Logistic Regression</w:t>
      </w:r>
    </w:p>
    <w:p w:rsidR="6C8420DB" w:rsidP="6C8420DB" w:rsidRDefault="6C8420DB" w14:noSpellErr="1" w14:paraId="25596246" w14:textId="052A409B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sz w:val="22"/>
          <w:szCs w:val="22"/>
        </w:rPr>
        <w:t>Support Vector Machine</w:t>
      </w:r>
    </w:p>
    <w:p w:rsidR="6C8420DB" w:rsidP="6C8420DB" w:rsidRDefault="6C8420DB" w14:noSpellErr="1" w14:paraId="6C5C9B5D" w14:textId="71B5E8B7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sz w:val="22"/>
          <w:szCs w:val="22"/>
        </w:rPr>
        <w:t>Gradient Boosting Machine</w:t>
      </w:r>
    </w:p>
    <w:p w:rsidR="6C8420DB" w:rsidP="6C8420DB" w:rsidRDefault="6C8420DB" w14:noSpellErr="1" w14:paraId="46374CD2" w14:textId="749B767D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sz w:val="22"/>
          <w:szCs w:val="22"/>
        </w:rPr>
        <w:t>Stacked Ensemble</w:t>
      </w:r>
    </w:p>
    <w:p w:rsidR="6C8420DB" w:rsidP="6C8420DB" w:rsidRDefault="6C8420DB" w14:noSpellErr="1" w14:paraId="4F059A66" w14:textId="4E026E00">
      <w:pPr>
        <w:pStyle w:val="Normal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</w:p>
    <w:p w:rsidR="6C8420DB" w:rsidP="6C8420DB" w:rsidRDefault="6C8420DB" w14:paraId="5CE19686" w14:textId="56B1B050">
      <w:pPr>
        <w:pStyle w:val="Normal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</w:p>
    <w:p w:rsidRPr="009E7896" w:rsidR="009E7896" w:rsidP="6C8420DB" w:rsidRDefault="009E7896" w14:paraId="5CC42927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</w:rPr>
      </w:pPr>
      <w:r w:rsidRPr="6C8420DB" w:rsidR="6C8420DB">
        <w:rPr>
          <w:rFonts w:asciiTheme="minorAscii" w:hAnsiTheme="minorAscii" w:eastAsiaTheme="minorAscii" w:cstheme="minorAscii"/>
          <w:b w:val="1"/>
          <w:bCs w:val="1"/>
        </w:rPr>
        <w:t>Problems &amp; Questions</w:t>
      </w:r>
    </w:p>
    <w:p w:rsidRPr="009E7896" w:rsidR="009E7896" w:rsidP="6C8420DB" w:rsidRDefault="009E7896" w14:paraId="6C6BA517" w14:textId="703BAD70" w14:noSpellErr="1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sz w:val="22"/>
          <w:szCs w:val="22"/>
        </w:rPr>
        <w:t>What are the types of students who most frequently leave their GPS program before graduating?</w:t>
      </w:r>
    </w:p>
    <w:p w:rsidRPr="009E7896" w:rsidR="009E7896" w:rsidP="6C8420DB" w:rsidRDefault="009E7896" w14:paraId="78A96115" w14:textId="4D34935D" w14:noSpellErr="1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sz w:val="22"/>
          <w:szCs w:val="22"/>
        </w:rPr>
        <w:t>What are the aspects of those students who complete their GPS degree?</w:t>
      </w:r>
    </w:p>
    <w:p w:rsidR="008A6572" w:rsidP="6C8420DB" w:rsidRDefault="009E7896" w14:paraId="3456A108" w14:textId="4D14FFD9" w14:noSpellErr="1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6C8420DB" w:rsidR="6C8420DB">
        <w:rPr>
          <w:rFonts w:asciiTheme="minorAscii" w:hAnsiTheme="minorAscii" w:eastAsiaTheme="minorAscii" w:cstheme="minorAscii"/>
          <w:sz w:val="22"/>
          <w:szCs w:val="22"/>
        </w:rPr>
        <w:t>Can we predict and identify students who will be more likely not to complete their GPS degree?</w:t>
      </w:r>
    </w:p>
    <w:p w:rsidR="004A0B98" w:rsidP="004A0B98" w:rsidRDefault="004A0B98" w14:paraId="39A7F310" w14:textId="2BB74455"/>
    <w:p w:rsidRPr="004A0B98" w:rsidR="004A0B98" w:rsidP="004A0B98" w:rsidRDefault="004A0B98" w14:paraId="30C52C60" w14:textId="77777777">
      <w:pPr>
        <w:rPr>
          <w:rFonts w:cstheme="minorHAnsi"/>
          <w:sz w:val="22"/>
        </w:rPr>
      </w:pPr>
    </w:p>
    <w:sectPr w:rsidRPr="004A0B98" w:rsidR="004A0B98" w:rsidSect="00B46CC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9DD662A"/>
    <w:multiLevelType w:val="hybridMultilevel"/>
    <w:tmpl w:val="260E3446"/>
    <w:lvl w:ilvl="0" w:tplc="056C7962">
      <w:start w:val="630"/>
      <w:numFmt w:val="bullet"/>
      <w:lvlText w:val="-"/>
      <w:lvlJc w:val="left"/>
      <w:pPr>
        <w:ind w:left="360" w:hanging="360"/>
      </w:pPr>
      <w:rPr>
        <w:rFonts w:hint="default" w:ascii="Tahoma" w:hAnsi="Tahoma" w:eastAsia="Times New Roman" w:cs="Tahom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3C791E4D"/>
    <w:multiLevelType w:val="hybridMultilevel"/>
    <w:tmpl w:val="1B62C392"/>
    <w:lvl w:ilvl="0" w:tplc="5764EDFA">
      <w:numFmt w:val="bullet"/>
      <w:lvlText w:val="•"/>
      <w:lvlJc w:val="left"/>
      <w:pPr>
        <w:ind w:left="1080" w:hanging="72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57A2AEA"/>
    <w:multiLevelType w:val="hybridMultilevel"/>
    <w:tmpl w:val="24C2ABA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4EF13993"/>
    <w:multiLevelType w:val="hybridMultilevel"/>
    <w:tmpl w:val="0BB4363A"/>
    <w:lvl w:ilvl="0" w:tplc="5764EDFA">
      <w:numFmt w:val="bullet"/>
      <w:lvlText w:val="•"/>
      <w:lvlJc w:val="left"/>
      <w:pPr>
        <w:ind w:left="1080" w:hanging="72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C027C22"/>
    <w:multiLevelType w:val="hybridMultilevel"/>
    <w:tmpl w:val="E918DA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42C1DC6"/>
    <w:multiLevelType w:val="hybridMultilevel"/>
    <w:tmpl w:val="CFEC08CA"/>
    <w:lvl w:ilvl="0" w:tplc="5764EDFA">
      <w:numFmt w:val="bullet"/>
      <w:lvlText w:val="•"/>
      <w:lvlJc w:val="left"/>
      <w:pPr>
        <w:ind w:left="1080" w:hanging="72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99D5777"/>
    <w:multiLevelType w:val="hybridMultilevel"/>
    <w:tmpl w:val="7AFECFFE"/>
    <w:lvl w:ilvl="0" w:tplc="5764EDFA">
      <w:numFmt w:val="bullet"/>
      <w:lvlText w:val="•"/>
      <w:lvlJc w:val="left"/>
      <w:pPr>
        <w:ind w:left="1440" w:hanging="72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8">
    <w:abstractNumId w:val="7"/>
  </w: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dirty"/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M2MTMxNzMyMbdQ0lEKTi0uzszPAykwrAUAsa+XfywAAAA="/>
  </w:docVars>
  <w:rsids>
    <w:rsidRoot w:val="008A6572"/>
    <w:rsid w:val="00023680"/>
    <w:rsid w:val="0022442D"/>
    <w:rsid w:val="00311688"/>
    <w:rsid w:val="0034131B"/>
    <w:rsid w:val="004A0B98"/>
    <w:rsid w:val="004C3776"/>
    <w:rsid w:val="005901C5"/>
    <w:rsid w:val="006A4863"/>
    <w:rsid w:val="006B2FEF"/>
    <w:rsid w:val="007A426D"/>
    <w:rsid w:val="008A6572"/>
    <w:rsid w:val="008D5722"/>
    <w:rsid w:val="009D740D"/>
    <w:rsid w:val="009E7896"/>
    <w:rsid w:val="00B46CC7"/>
    <w:rsid w:val="00BE6277"/>
    <w:rsid w:val="00C53893"/>
    <w:rsid w:val="0421FBE8"/>
    <w:rsid w:val="6C842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58CD6"/>
  <w15:chartTrackingRefBased/>
  <w15:docId w15:val="{12E274FC-E3AE-4C49-8CC3-8861FFB9D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572"/>
    <w:pPr>
      <w:ind w:left="720"/>
      <w:contextualSpacing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0E779-3692-41E1-9FAB-090144CE7F0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Quint, Sander</dc:creator>
  <keywords/>
  <dc:description/>
  <lastModifiedBy>Quint, Sander</lastModifiedBy>
  <revision>13</revision>
  <dcterms:created xsi:type="dcterms:W3CDTF">2018-06-18T23:13:00.0000000Z</dcterms:created>
  <dcterms:modified xsi:type="dcterms:W3CDTF">2018-06-20T00:34:09.5503409Z</dcterms:modified>
</coreProperties>
</file>